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4BB85A" w14:textId="6C352596" w:rsidR="00C34E9A" w:rsidRPr="00C34E9A" w:rsidRDefault="00C34E9A" w:rsidP="00C34E9A">
      <w:pPr>
        <w:pStyle w:val="Title"/>
        <w:jc w:val="center"/>
        <w:rPr>
          <w:highlight w:val="yellow"/>
          <w:u w:val="single"/>
          <w:lang w:val="en-US"/>
        </w:rPr>
      </w:pPr>
      <w:r w:rsidRPr="00C34E9A">
        <w:rPr>
          <w:highlight w:val="yellow"/>
          <w:u w:val="single"/>
          <w:lang w:val="en-US"/>
        </w:rPr>
        <w:t>CSM LAB FILE</w:t>
      </w:r>
    </w:p>
    <w:p w14:paraId="4DEFE6E6" w14:textId="02E842FF" w:rsidR="00C34E9A" w:rsidRPr="00C34E9A" w:rsidRDefault="00C34E9A" w:rsidP="00C34E9A">
      <w:pPr>
        <w:jc w:val="center"/>
        <w:rPr>
          <w:highlight w:val="yellow"/>
          <w:u w:val="single"/>
          <w:lang w:val="en-US"/>
        </w:rPr>
      </w:pPr>
    </w:p>
    <w:p w14:paraId="235ED19B" w14:textId="044A508E" w:rsidR="00C34E9A" w:rsidRPr="00C34E9A" w:rsidRDefault="00C34E9A" w:rsidP="00C34E9A">
      <w:pPr>
        <w:pStyle w:val="Heading1"/>
        <w:jc w:val="center"/>
        <w:rPr>
          <w:highlight w:val="yellow"/>
          <w:u w:val="single"/>
        </w:rPr>
      </w:pPr>
      <w:r w:rsidRPr="00C34E9A">
        <w:rPr>
          <w:highlight w:val="yellow"/>
          <w:u w:val="single"/>
        </w:rPr>
        <w:t>NAME: ASTHA KUMARI</w:t>
      </w:r>
    </w:p>
    <w:p w14:paraId="320108BD" w14:textId="18CDA0CC" w:rsidR="00C34E9A" w:rsidRDefault="00C34E9A" w:rsidP="00C34E9A">
      <w:pPr>
        <w:pStyle w:val="Heading2"/>
        <w:jc w:val="center"/>
        <w:rPr>
          <w:u w:val="single"/>
        </w:rPr>
      </w:pPr>
      <w:r w:rsidRPr="00C34E9A">
        <w:rPr>
          <w:highlight w:val="yellow"/>
          <w:u w:val="single"/>
        </w:rPr>
        <w:t>SAP ID :500076107</w:t>
      </w:r>
    </w:p>
    <w:p w14:paraId="239E77F2" w14:textId="116C3D7B" w:rsidR="00C34E9A" w:rsidRDefault="00C34E9A" w:rsidP="00C34E9A"/>
    <w:p w14:paraId="007F64DD" w14:textId="324D2935" w:rsidR="00C34E9A" w:rsidRDefault="00C34E9A" w:rsidP="00C34E9A"/>
    <w:p w14:paraId="5532B590" w14:textId="156C3C74" w:rsidR="00C34E9A" w:rsidRDefault="00C34E9A" w:rsidP="00C34E9A"/>
    <w:p w14:paraId="7457F5EB" w14:textId="3674D097" w:rsidR="00C34E9A" w:rsidRDefault="00C34E9A" w:rsidP="00C34E9A">
      <w:r>
        <w:t>GRADE CARD</w:t>
      </w:r>
    </w:p>
    <w:p w14:paraId="3A7306B9" w14:textId="69D5C730" w:rsidR="00C34E9A" w:rsidRDefault="00C34E9A" w:rsidP="00C34E9A"/>
    <w:p w14:paraId="4947706D" w14:textId="54B0E654" w:rsidR="00C34E9A" w:rsidRDefault="00C34E9A" w:rsidP="00C34E9A"/>
    <w:p w14:paraId="73212E0B" w14:textId="77777777" w:rsidR="00C34E9A" w:rsidRDefault="00C34E9A" w:rsidP="00C34E9A">
      <w:r>
        <w:rPr>
          <w:noProof/>
        </w:rPr>
        <w:drawing>
          <wp:inline distT="0" distB="0" distL="0" distR="0" wp14:anchorId="75153E0E" wp14:editId="6D6FCC42">
            <wp:extent cx="5731510" cy="2492375"/>
            <wp:effectExtent l="0" t="0" r="254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9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A5009" w14:textId="77777777" w:rsidR="00C34E9A" w:rsidRDefault="00C34E9A" w:rsidP="00C34E9A"/>
    <w:p w14:paraId="660A5AE6" w14:textId="77777777" w:rsidR="00C34E9A" w:rsidRDefault="00C34E9A" w:rsidP="00C34E9A"/>
    <w:p w14:paraId="6C82CD3A" w14:textId="77777777" w:rsidR="00C34E9A" w:rsidRDefault="00C34E9A" w:rsidP="00C34E9A"/>
    <w:p w14:paraId="610E33F7" w14:textId="77777777" w:rsidR="00C34E9A" w:rsidRPr="00C34E9A" w:rsidRDefault="00C34E9A" w:rsidP="00C34E9A">
      <w:pPr>
        <w:jc w:val="center"/>
        <w:rPr>
          <w:u w:val="single"/>
        </w:rPr>
      </w:pPr>
    </w:p>
    <w:p w14:paraId="235BDE5D" w14:textId="77777777" w:rsidR="00C34E9A" w:rsidRPr="00C34E9A" w:rsidRDefault="00C34E9A" w:rsidP="00C34E9A">
      <w:pPr>
        <w:jc w:val="center"/>
        <w:rPr>
          <w:u w:val="single"/>
        </w:rPr>
      </w:pPr>
    </w:p>
    <w:p w14:paraId="046F1606" w14:textId="77777777" w:rsidR="00C34E9A" w:rsidRDefault="00C34E9A" w:rsidP="00C34E9A">
      <w:pPr>
        <w:pStyle w:val="Title"/>
        <w:jc w:val="center"/>
        <w:rPr>
          <w:highlight w:val="yellow"/>
          <w:u w:val="single"/>
        </w:rPr>
      </w:pPr>
    </w:p>
    <w:p w14:paraId="5A7CAE23" w14:textId="77777777" w:rsidR="00C34E9A" w:rsidRDefault="00C34E9A" w:rsidP="00C34E9A">
      <w:pPr>
        <w:pStyle w:val="Title"/>
        <w:jc w:val="center"/>
        <w:rPr>
          <w:highlight w:val="yellow"/>
          <w:u w:val="single"/>
        </w:rPr>
      </w:pPr>
    </w:p>
    <w:p w14:paraId="0A65F1D9" w14:textId="77777777" w:rsidR="00C34E9A" w:rsidRDefault="00C34E9A" w:rsidP="00C34E9A">
      <w:pPr>
        <w:pStyle w:val="Title"/>
        <w:jc w:val="center"/>
        <w:rPr>
          <w:highlight w:val="yellow"/>
          <w:u w:val="single"/>
        </w:rPr>
      </w:pPr>
    </w:p>
    <w:p w14:paraId="6D9C300F" w14:textId="77777777" w:rsidR="00C34E9A" w:rsidRDefault="00C34E9A" w:rsidP="00C34E9A">
      <w:pPr>
        <w:pStyle w:val="Title"/>
        <w:jc w:val="center"/>
        <w:rPr>
          <w:highlight w:val="yellow"/>
          <w:u w:val="single"/>
        </w:rPr>
      </w:pPr>
    </w:p>
    <w:p w14:paraId="6D062D4D" w14:textId="1BEC9308" w:rsidR="00C34E9A" w:rsidRPr="00C34E9A" w:rsidRDefault="00C34E9A" w:rsidP="00C34E9A">
      <w:pPr>
        <w:pStyle w:val="Title"/>
        <w:jc w:val="center"/>
        <w:rPr>
          <w:highlight w:val="yellow"/>
          <w:u w:val="single"/>
        </w:rPr>
      </w:pPr>
      <w:r w:rsidRPr="00C34E9A">
        <w:rPr>
          <w:highlight w:val="yellow"/>
          <w:u w:val="single"/>
        </w:rPr>
        <w:lastRenderedPageBreak/>
        <w:t>SCREENSHOTS OF THE LAB</w:t>
      </w:r>
    </w:p>
    <w:p w14:paraId="7EBF44B2" w14:textId="0ABB6ECE" w:rsidR="00C34E9A" w:rsidRPr="00C34E9A" w:rsidRDefault="00C34E9A" w:rsidP="00C34E9A">
      <w:pPr>
        <w:jc w:val="center"/>
        <w:rPr>
          <w:highlight w:val="yellow"/>
          <w:u w:val="single"/>
        </w:rPr>
      </w:pPr>
    </w:p>
    <w:p w14:paraId="53969E57" w14:textId="544550B6" w:rsidR="00C34E9A" w:rsidRPr="00C34E9A" w:rsidRDefault="00C34E9A" w:rsidP="00C34E9A">
      <w:pPr>
        <w:jc w:val="center"/>
        <w:rPr>
          <w:highlight w:val="yellow"/>
          <w:u w:val="single"/>
        </w:rPr>
      </w:pPr>
    </w:p>
    <w:p w14:paraId="02363F8C" w14:textId="6510461A" w:rsidR="00C34E9A" w:rsidRPr="00C34E9A" w:rsidRDefault="00C34E9A" w:rsidP="00C34E9A">
      <w:pPr>
        <w:pStyle w:val="Title"/>
        <w:jc w:val="center"/>
        <w:rPr>
          <w:u w:val="single"/>
        </w:rPr>
      </w:pPr>
      <w:r w:rsidRPr="00C34E9A">
        <w:rPr>
          <w:highlight w:val="yellow"/>
          <w:u w:val="single"/>
        </w:rPr>
        <w:t>IAM</w:t>
      </w:r>
    </w:p>
    <w:p w14:paraId="50D08D10" w14:textId="77777777" w:rsidR="00C34E9A" w:rsidRPr="00C34E9A" w:rsidRDefault="00C34E9A" w:rsidP="00C34E9A">
      <w:pPr>
        <w:jc w:val="center"/>
        <w:rPr>
          <w:u w:val="single"/>
        </w:rPr>
      </w:pPr>
    </w:p>
    <w:p w14:paraId="67C44DF1" w14:textId="51DAC4D3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drawing>
          <wp:inline distT="0" distB="0" distL="0" distR="0" wp14:anchorId="0A870606" wp14:editId="5B89D5C5">
            <wp:extent cx="5731510" cy="2762885"/>
            <wp:effectExtent l="0" t="0" r="254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62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EF0D16" w14:textId="77777777" w:rsidR="00C34E9A" w:rsidRPr="00C34E9A" w:rsidRDefault="00C34E9A" w:rsidP="00C34E9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C34E9A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C34E9A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C34E9A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C34E9A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p w14:paraId="1DD5EC78" w14:textId="60037882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drawing>
          <wp:inline distT="0" distB="0" distL="0" distR="0" wp14:anchorId="78FEC568" wp14:editId="015975A9">
            <wp:extent cx="5731510" cy="2645410"/>
            <wp:effectExtent l="0" t="0" r="2540" b="254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45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DD8B97" w14:textId="77777777" w:rsidR="00C34E9A" w:rsidRPr="00C34E9A" w:rsidRDefault="00C34E9A" w:rsidP="00C34E9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Times New Roman" w:eastAsia="Times New Roman" w:hAnsi="Times New Roman" w:cs="Times New Roman"/>
          <w:sz w:val="24"/>
          <w:szCs w:val="24"/>
          <w:lang w:eastAsia="en-IN"/>
        </w:rPr>
        <w:lastRenderedPageBreak/>
        <w:br/>
      </w:r>
      <w:r w:rsidRPr="00C34E9A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p w14:paraId="7840EB15" w14:textId="2324D8B9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drawing>
          <wp:inline distT="0" distB="0" distL="0" distR="0" wp14:anchorId="60E80D95" wp14:editId="4BD7715D">
            <wp:extent cx="5731510" cy="2343785"/>
            <wp:effectExtent l="0" t="0" r="254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343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876C8D" w14:textId="77777777" w:rsidR="00C34E9A" w:rsidRPr="00C34E9A" w:rsidRDefault="00C34E9A" w:rsidP="00C34E9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p w14:paraId="7F5C5B06" w14:textId="2AFB4DD1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drawing>
          <wp:inline distT="0" distB="0" distL="0" distR="0" wp14:anchorId="415DEF0F" wp14:editId="7B63492D">
            <wp:extent cx="5731510" cy="2534920"/>
            <wp:effectExtent l="0" t="0" r="254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34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1CF47C" w14:textId="77777777" w:rsidR="00C34E9A" w:rsidRPr="00C34E9A" w:rsidRDefault="00C34E9A" w:rsidP="00C34E9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12DC03E7" w14:textId="6C0901AB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lastRenderedPageBreak/>
        <w:drawing>
          <wp:inline distT="0" distB="0" distL="0" distR="0" wp14:anchorId="4BA8FBCC" wp14:editId="5A50E25D">
            <wp:extent cx="5731510" cy="2939415"/>
            <wp:effectExtent l="0" t="0" r="254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39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8E7A01" w14:textId="77777777" w:rsidR="00C34E9A" w:rsidRPr="00C34E9A" w:rsidRDefault="00C34E9A" w:rsidP="00C34E9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p w14:paraId="7DEB3DF8" w14:textId="4949B894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drawing>
          <wp:inline distT="0" distB="0" distL="0" distR="0" wp14:anchorId="2CD0A9C9" wp14:editId="43C3CAD9">
            <wp:extent cx="5731510" cy="2682240"/>
            <wp:effectExtent l="0" t="0" r="2540" b="381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82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B5497B" w14:textId="77777777" w:rsidR="00C34E9A" w:rsidRPr="00C34E9A" w:rsidRDefault="00C34E9A" w:rsidP="00C34E9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C34E9A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p w14:paraId="79D0CD38" w14:textId="4BB7C8FC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lastRenderedPageBreak/>
        <w:drawing>
          <wp:inline distT="0" distB="0" distL="0" distR="0" wp14:anchorId="5C0E5457" wp14:editId="7B6ACFEE">
            <wp:extent cx="5731510" cy="2380615"/>
            <wp:effectExtent l="0" t="0" r="2540" b="63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380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5DDFDE" w14:textId="77777777" w:rsidR="00C34E9A" w:rsidRPr="00C34E9A" w:rsidRDefault="00C34E9A" w:rsidP="00C34E9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5E6231AC" w14:textId="3C38A18E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drawing>
          <wp:inline distT="0" distB="0" distL="0" distR="0" wp14:anchorId="2CC68305" wp14:editId="349E6941">
            <wp:extent cx="5731510" cy="2505710"/>
            <wp:effectExtent l="0" t="0" r="2540" b="889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05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186E25" w14:textId="77777777" w:rsidR="00C34E9A" w:rsidRPr="00C34E9A" w:rsidRDefault="00C34E9A" w:rsidP="00C34E9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5C467966" w14:textId="72E7E295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drawing>
          <wp:inline distT="0" distB="0" distL="0" distR="0" wp14:anchorId="569D227E" wp14:editId="3B34C7F5">
            <wp:extent cx="5731510" cy="2894965"/>
            <wp:effectExtent l="0" t="0" r="2540" b="63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94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AC36EB" w14:textId="77777777" w:rsidR="00C34E9A" w:rsidRPr="00C34E9A" w:rsidRDefault="00C34E9A" w:rsidP="00C34E9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7C38852" w14:textId="7AA5DE14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lastRenderedPageBreak/>
        <w:drawing>
          <wp:inline distT="0" distB="0" distL="0" distR="0" wp14:anchorId="65412725" wp14:editId="1345DFC2">
            <wp:extent cx="5731510" cy="2726055"/>
            <wp:effectExtent l="0" t="0" r="254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26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519F69" w14:textId="77777777" w:rsidR="00C34E9A" w:rsidRPr="00C34E9A" w:rsidRDefault="00C34E9A" w:rsidP="00C34E9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D5D4F04" w14:textId="6BE454B5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drawing>
          <wp:inline distT="0" distB="0" distL="0" distR="0" wp14:anchorId="0F879B73" wp14:editId="6824EEA6">
            <wp:extent cx="5731510" cy="2873375"/>
            <wp:effectExtent l="0" t="0" r="2540" b="31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7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AD3E6A" w14:textId="77777777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3440735A" w14:textId="52385CBB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drawing>
          <wp:inline distT="0" distB="0" distL="0" distR="0" wp14:anchorId="6063388F" wp14:editId="3235BA49">
            <wp:extent cx="5731510" cy="2608580"/>
            <wp:effectExtent l="0" t="0" r="2540" b="127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08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960D80" w14:textId="77777777" w:rsidR="00C34E9A" w:rsidRPr="00C34E9A" w:rsidRDefault="00C34E9A" w:rsidP="00C34E9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4290BE1E" w14:textId="7C2857E7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drawing>
          <wp:inline distT="0" distB="0" distL="0" distR="0" wp14:anchorId="597D9F1D" wp14:editId="67492549">
            <wp:extent cx="5731510" cy="2828925"/>
            <wp:effectExtent l="0" t="0" r="254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28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DA5DD7" w14:textId="77777777" w:rsidR="00C34E9A" w:rsidRPr="00C34E9A" w:rsidRDefault="00C34E9A" w:rsidP="00C34E9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54ECBE2" w14:textId="0AA33378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drawing>
          <wp:inline distT="0" distB="0" distL="0" distR="0" wp14:anchorId="434DFB38" wp14:editId="0BF9D669">
            <wp:extent cx="5731510" cy="2865755"/>
            <wp:effectExtent l="0" t="0" r="254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65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F08195" w14:textId="77777777" w:rsidR="00C34E9A" w:rsidRPr="00C34E9A" w:rsidRDefault="00C34E9A" w:rsidP="00C34E9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17A7FADC" w14:textId="3EC372DA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lastRenderedPageBreak/>
        <w:drawing>
          <wp:inline distT="0" distB="0" distL="0" distR="0" wp14:anchorId="21AB6B76" wp14:editId="0DCAF91D">
            <wp:extent cx="5731510" cy="2865755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65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4F9993" w14:textId="77777777" w:rsidR="00C34E9A" w:rsidRPr="00C34E9A" w:rsidRDefault="00C34E9A" w:rsidP="00C34E9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2C35319" w14:textId="35DAD077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drawing>
          <wp:inline distT="0" distB="0" distL="0" distR="0" wp14:anchorId="484658B8" wp14:editId="2B88B029">
            <wp:extent cx="5731510" cy="3005455"/>
            <wp:effectExtent l="0" t="0" r="2540" b="444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05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57D6D9" w14:textId="77777777" w:rsidR="00C34E9A" w:rsidRPr="00C34E9A" w:rsidRDefault="00C34E9A" w:rsidP="00C34E9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16DA2AD6" w14:textId="13CF90B4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lastRenderedPageBreak/>
        <w:drawing>
          <wp:inline distT="0" distB="0" distL="0" distR="0" wp14:anchorId="4DC6764A" wp14:editId="5CFA9268">
            <wp:extent cx="5731510" cy="2909570"/>
            <wp:effectExtent l="0" t="0" r="2540" b="508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09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AA0BB7" w14:textId="77777777" w:rsidR="00C34E9A" w:rsidRPr="00C34E9A" w:rsidRDefault="00C34E9A" w:rsidP="00C34E9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8903941" w14:textId="2AD7EC53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drawing>
          <wp:inline distT="0" distB="0" distL="0" distR="0" wp14:anchorId="51B4E0DB" wp14:editId="7B955482">
            <wp:extent cx="5731510" cy="3020060"/>
            <wp:effectExtent l="0" t="0" r="2540" b="88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20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F16148" w14:textId="77777777" w:rsidR="00C34E9A" w:rsidRPr="00C34E9A" w:rsidRDefault="00C34E9A" w:rsidP="00C34E9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A2DEBEE" w14:textId="7A4196D7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lastRenderedPageBreak/>
        <w:drawing>
          <wp:inline distT="0" distB="0" distL="0" distR="0" wp14:anchorId="23230196" wp14:editId="42596341">
            <wp:extent cx="5731510" cy="265239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52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C1156D" w14:textId="77777777" w:rsidR="00C34E9A" w:rsidRPr="00C34E9A" w:rsidRDefault="00C34E9A" w:rsidP="00C34E9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05FDC20" w14:textId="77777777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hyperlink r:id="rId24" w:history="1">
        <w:r w:rsidRPr="00C34E9A">
          <w:rPr>
            <w:rFonts w:ascii="Arial" w:eastAsia="Times New Roman" w:hAnsi="Arial" w:cs="Arial"/>
            <w:color w:val="1155CC"/>
            <w:u w:val="single"/>
            <w:lang w:eastAsia="en-IN"/>
          </w:rPr>
          <w:t>https://378847813518.signin.aws.amazon.com/console</w:t>
        </w:r>
      </w:hyperlink>
    </w:p>
    <w:p w14:paraId="588C962F" w14:textId="77777777" w:rsidR="00C34E9A" w:rsidRPr="00C34E9A" w:rsidRDefault="00C34E9A" w:rsidP="00C34E9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46A6BC2" w14:textId="32D6BC51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drawing>
          <wp:inline distT="0" distB="0" distL="0" distR="0" wp14:anchorId="11008AAC" wp14:editId="2DBC7B66">
            <wp:extent cx="5731510" cy="297624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76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B4AD6C" w14:textId="77777777" w:rsidR="00C34E9A" w:rsidRPr="00C34E9A" w:rsidRDefault="00C34E9A" w:rsidP="00C34E9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B6DC7B3" w14:textId="3F79031C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lastRenderedPageBreak/>
        <w:drawing>
          <wp:inline distT="0" distB="0" distL="0" distR="0" wp14:anchorId="5CD49E48" wp14:editId="1AA177AE">
            <wp:extent cx="5731510" cy="297624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76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2F219" w14:textId="77777777" w:rsidR="00C34E9A" w:rsidRPr="00C34E9A" w:rsidRDefault="00C34E9A" w:rsidP="00C34E9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95E7B46" w14:textId="7BE12090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drawing>
          <wp:inline distT="0" distB="0" distL="0" distR="0" wp14:anchorId="63C91A07" wp14:editId="680751FC">
            <wp:extent cx="5731510" cy="2689225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8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AC3699" w14:textId="77777777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41B76353" w14:textId="232DB535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drawing>
          <wp:inline distT="0" distB="0" distL="0" distR="0" wp14:anchorId="34F871A2" wp14:editId="5E9C09B8">
            <wp:extent cx="5731510" cy="2571750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7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6A3587" w14:textId="77777777" w:rsidR="00C34E9A" w:rsidRPr="00C34E9A" w:rsidRDefault="00C34E9A" w:rsidP="00C34E9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C9455BC" w14:textId="286BE1BF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drawing>
          <wp:inline distT="0" distB="0" distL="0" distR="0" wp14:anchorId="3A2C2DB1" wp14:editId="49B7BA1E">
            <wp:extent cx="5731510" cy="2307590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307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A9D109" w14:textId="77777777" w:rsidR="00C34E9A" w:rsidRPr="00C34E9A" w:rsidRDefault="00C34E9A" w:rsidP="00C34E9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5AC50189" w14:textId="1AE6564A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drawing>
          <wp:inline distT="0" distB="0" distL="0" distR="0" wp14:anchorId="4BE1B0F9" wp14:editId="7E0EDAA1">
            <wp:extent cx="5731510" cy="2065020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06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D8D89C" w14:textId="77777777" w:rsidR="00C34E9A" w:rsidRPr="00C34E9A" w:rsidRDefault="00C34E9A" w:rsidP="00C34E9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3FAAB77" w14:textId="6261A6C4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drawing>
          <wp:inline distT="0" distB="0" distL="0" distR="0" wp14:anchorId="2C4F19D9" wp14:editId="381D981F">
            <wp:extent cx="5731510" cy="2491105"/>
            <wp:effectExtent l="0" t="0" r="2540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491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90E96C" w14:textId="77777777" w:rsidR="00C34E9A" w:rsidRPr="00C34E9A" w:rsidRDefault="00C34E9A" w:rsidP="00C34E9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C578B02" w14:textId="097582F1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lastRenderedPageBreak/>
        <w:drawing>
          <wp:inline distT="0" distB="0" distL="0" distR="0" wp14:anchorId="719F680E" wp14:editId="47C91D4A">
            <wp:extent cx="5731510" cy="290258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0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7C9D1A" w14:textId="77777777" w:rsidR="00C34E9A" w:rsidRPr="00C34E9A" w:rsidRDefault="00C34E9A" w:rsidP="00C34E9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8A3ABF7" w14:textId="77777777" w:rsidR="00C34E9A" w:rsidRPr="00C34E9A" w:rsidRDefault="00C34E9A" w:rsidP="00C34E9A">
      <w:pPr>
        <w:spacing w:after="6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Arial" w:eastAsia="Times New Roman" w:hAnsi="Arial" w:cs="Arial"/>
          <w:color w:val="000000"/>
          <w:sz w:val="52"/>
          <w:szCs w:val="52"/>
          <w:u w:val="single"/>
          <w:lang w:eastAsia="en-IN"/>
        </w:rPr>
        <w:t>SNS PART </w:t>
      </w:r>
    </w:p>
    <w:p w14:paraId="0A08DB15" w14:textId="77777777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10C95886" w14:textId="101A50BF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drawing>
          <wp:inline distT="0" distB="0" distL="0" distR="0" wp14:anchorId="0B67D335" wp14:editId="0F88D9DB">
            <wp:extent cx="5731510" cy="2285365"/>
            <wp:effectExtent l="0" t="0" r="2540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85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55C062" w14:textId="77777777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4FC22FD1" w14:textId="0C29DEA4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lastRenderedPageBreak/>
        <w:drawing>
          <wp:inline distT="0" distB="0" distL="0" distR="0" wp14:anchorId="291E3DF2" wp14:editId="6C8D84BB">
            <wp:extent cx="5731510" cy="2821940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21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B131F3" w14:textId="77777777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13D62CFE" w14:textId="38CB02DD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drawing>
          <wp:inline distT="0" distB="0" distL="0" distR="0" wp14:anchorId="083B2E68" wp14:editId="3B9E08F9">
            <wp:extent cx="5731510" cy="2645410"/>
            <wp:effectExtent l="0" t="0" r="2540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45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88CD77" w14:textId="77777777" w:rsidR="00C34E9A" w:rsidRPr="00C34E9A" w:rsidRDefault="00C34E9A" w:rsidP="00C34E9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D3F02C2" w14:textId="1B542A92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lastRenderedPageBreak/>
        <w:drawing>
          <wp:inline distT="0" distB="0" distL="0" distR="0" wp14:anchorId="616FF5D0" wp14:editId="108A0E52">
            <wp:extent cx="5731510" cy="297624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76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598C9D" w14:textId="77777777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17744F76" w14:textId="11BFE1E6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drawing>
          <wp:inline distT="0" distB="0" distL="0" distR="0" wp14:anchorId="1F3628F2" wp14:editId="3CEAAB71">
            <wp:extent cx="5731510" cy="286575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65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190EF9" w14:textId="77777777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30604DA2" w14:textId="610F0C84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lastRenderedPageBreak/>
        <w:drawing>
          <wp:inline distT="0" distB="0" distL="0" distR="0" wp14:anchorId="7BCD9378" wp14:editId="7CC65DF2">
            <wp:extent cx="5731510" cy="2828925"/>
            <wp:effectExtent l="0" t="0" r="254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28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8F1E42" w14:textId="77777777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288C516" w14:textId="3B41D0D1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drawing>
          <wp:inline distT="0" distB="0" distL="0" distR="0" wp14:anchorId="189F4E58" wp14:editId="7053005D">
            <wp:extent cx="5731510" cy="2380615"/>
            <wp:effectExtent l="0" t="0" r="254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380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FDA140" w14:textId="77777777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4420004D" w14:textId="3E031D99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drawing>
          <wp:inline distT="0" distB="0" distL="0" distR="0" wp14:anchorId="328D413D" wp14:editId="7A738D5D">
            <wp:extent cx="5731510" cy="2240915"/>
            <wp:effectExtent l="0" t="0" r="254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40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B8519B" w14:textId="77777777" w:rsidR="00C34E9A" w:rsidRPr="00C34E9A" w:rsidRDefault="00C34E9A" w:rsidP="00C34E9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C1F73A9" w14:textId="77777777" w:rsidR="00C34E9A" w:rsidRPr="00C34E9A" w:rsidRDefault="00C34E9A" w:rsidP="00C34E9A">
      <w:pPr>
        <w:spacing w:after="6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Arial" w:eastAsia="Times New Roman" w:hAnsi="Arial" w:cs="Arial"/>
          <w:color w:val="000000"/>
          <w:sz w:val="52"/>
          <w:szCs w:val="52"/>
          <w:u w:val="single"/>
          <w:lang w:eastAsia="en-IN"/>
        </w:rPr>
        <w:t>LOAD-BALANCING</w:t>
      </w:r>
    </w:p>
    <w:p w14:paraId="4DA4F7C1" w14:textId="77777777" w:rsidR="00C34E9A" w:rsidRPr="00C34E9A" w:rsidRDefault="00C34E9A" w:rsidP="00C34E9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Times New Roman" w:eastAsia="Times New Roman" w:hAnsi="Times New Roman" w:cs="Times New Roman"/>
          <w:sz w:val="24"/>
          <w:szCs w:val="24"/>
          <w:lang w:eastAsia="en-IN"/>
        </w:rPr>
        <w:lastRenderedPageBreak/>
        <w:br/>
      </w:r>
      <w:r w:rsidRPr="00C34E9A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C34E9A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C34E9A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p w14:paraId="4CC18D64" w14:textId="76B65DDE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drawing>
          <wp:inline distT="0" distB="0" distL="0" distR="0" wp14:anchorId="700C8EA2" wp14:editId="1B49BBCD">
            <wp:extent cx="5731510" cy="2909570"/>
            <wp:effectExtent l="0" t="0" r="254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09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5A0CD8" w14:textId="77777777" w:rsidR="00C34E9A" w:rsidRPr="00C34E9A" w:rsidRDefault="00C34E9A" w:rsidP="00C34E9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1AB9A4D" w14:textId="4E7503AB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drawing>
          <wp:inline distT="0" distB="0" distL="0" distR="0" wp14:anchorId="2CC8D603" wp14:editId="018E62E8">
            <wp:extent cx="5731510" cy="268922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8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4B6206" w14:textId="77777777" w:rsidR="00C34E9A" w:rsidRPr="00C34E9A" w:rsidRDefault="00C34E9A" w:rsidP="00C34E9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9FC694D" w14:textId="4E9BC9A9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lastRenderedPageBreak/>
        <w:drawing>
          <wp:inline distT="0" distB="0" distL="0" distR="0" wp14:anchorId="2FC6FFFE" wp14:editId="1D33283F">
            <wp:extent cx="5731510" cy="1653540"/>
            <wp:effectExtent l="0" t="0" r="254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65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60A91C" w14:textId="77777777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E444D7E" w14:textId="224159F2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drawing>
          <wp:inline distT="0" distB="0" distL="0" distR="0" wp14:anchorId="00577105" wp14:editId="5B0D2495">
            <wp:extent cx="5731510" cy="242506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425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5DCF11" w14:textId="77777777" w:rsidR="00C34E9A" w:rsidRPr="00C34E9A" w:rsidRDefault="00C34E9A" w:rsidP="00C34E9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p w14:paraId="32DD6F0E" w14:textId="4D323485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drawing>
          <wp:inline distT="0" distB="0" distL="0" distR="0" wp14:anchorId="359773B5" wp14:editId="4077C0F4">
            <wp:extent cx="5731510" cy="2491105"/>
            <wp:effectExtent l="0" t="0" r="254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491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FA488B" w14:textId="77777777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3BE023E" w14:textId="29D40087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lastRenderedPageBreak/>
        <w:drawing>
          <wp:inline distT="0" distB="0" distL="0" distR="0" wp14:anchorId="0E3EA4A6" wp14:editId="31231471">
            <wp:extent cx="5731510" cy="210185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10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8E735" w14:textId="77777777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527A9832" w14:textId="73ED7941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drawing>
          <wp:inline distT="0" distB="0" distL="0" distR="0" wp14:anchorId="143F3785" wp14:editId="4AB3EF3B">
            <wp:extent cx="5731510" cy="2931795"/>
            <wp:effectExtent l="0" t="0" r="254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31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2D9BFE" w14:textId="77777777" w:rsidR="00C34E9A" w:rsidRPr="00C34E9A" w:rsidRDefault="00C34E9A" w:rsidP="00C34E9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4C63358" w14:textId="62C4010E" w:rsidR="00C34E9A" w:rsidRPr="00C34E9A" w:rsidRDefault="00C34E9A" w:rsidP="00C34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4E9A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drawing>
          <wp:inline distT="0" distB="0" distL="0" distR="0" wp14:anchorId="58419A2B" wp14:editId="52E2D2F6">
            <wp:extent cx="5731510" cy="1976755"/>
            <wp:effectExtent l="0" t="0" r="254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976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317E1E" w14:textId="77777777" w:rsidR="00C34E9A" w:rsidRPr="00C34E9A" w:rsidRDefault="00C34E9A" w:rsidP="00C34E9A"/>
    <w:p w14:paraId="6360E2A2" w14:textId="16E33A65" w:rsidR="00C34E9A" w:rsidRDefault="00C34E9A" w:rsidP="00C34E9A"/>
    <w:p w14:paraId="2643EA7E" w14:textId="1687A749" w:rsidR="00C34E9A" w:rsidRDefault="00C34E9A" w:rsidP="00C34E9A"/>
    <w:p w14:paraId="6D29683E" w14:textId="77777777" w:rsidR="00C34E9A" w:rsidRPr="00C34E9A" w:rsidRDefault="00C34E9A" w:rsidP="00C34E9A"/>
    <w:p w14:paraId="5AEA0DD0" w14:textId="77777777" w:rsidR="00C34E9A" w:rsidRPr="00C34E9A" w:rsidRDefault="00C34E9A" w:rsidP="00C34E9A"/>
    <w:sectPr w:rsidR="00C34E9A" w:rsidRPr="00C34E9A" w:rsidSect="00C34E9A">
      <w:pgSz w:w="11906" w:h="16838"/>
      <w:pgMar w:top="1440" w:right="1440" w:bottom="1440" w:left="1440" w:header="708" w:footer="708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sDA3NbIwMrG0MDJS0lEKTi0uzszPAykwrAUAEme57iwAAAA="/>
  </w:docVars>
  <w:rsids>
    <w:rsidRoot w:val="00C34E9A"/>
    <w:rsid w:val="00C34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622EA7"/>
  <w15:chartTrackingRefBased/>
  <w15:docId w15:val="{DC379EAB-C0A1-4407-9628-896875F75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4E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4E9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4E9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34E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4E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34E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4E9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C34E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C34E9A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C34E9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545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8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50" Type="http://schemas.openxmlformats.org/officeDocument/2006/relationships/theme" Target="theme/theme1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9" Type="http://schemas.openxmlformats.org/officeDocument/2006/relationships/image" Target="media/image25.png"/><Relationship Id="rId11" Type="http://schemas.openxmlformats.org/officeDocument/2006/relationships/image" Target="media/image8.png"/><Relationship Id="rId24" Type="http://schemas.openxmlformats.org/officeDocument/2006/relationships/hyperlink" Target="https://378847813518.signin.aws.amazon.com/console" TargetMode="External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20" Type="http://schemas.openxmlformats.org/officeDocument/2006/relationships/image" Target="media/image17.png"/><Relationship Id="rId41" Type="http://schemas.openxmlformats.org/officeDocument/2006/relationships/image" Target="media/image37.png"/><Relationship Id="rId1" Type="http://schemas.openxmlformats.org/officeDocument/2006/relationships/styles" Target="styles.xml"/><Relationship Id="rId6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9</Pages>
  <Words>60</Words>
  <Characters>343</Characters>
  <Application>Microsoft Office Word</Application>
  <DocSecurity>0</DocSecurity>
  <Lines>2</Lines>
  <Paragraphs>1</Paragraphs>
  <ScaleCrop>false</ScaleCrop>
  <Company/>
  <LinksUpToDate>false</LinksUpToDate>
  <CharactersWithSpaces>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THA KUMARI</dc:creator>
  <cp:keywords/>
  <dc:description/>
  <cp:lastModifiedBy>ASTHA KUMARI</cp:lastModifiedBy>
  <cp:revision>1</cp:revision>
  <dcterms:created xsi:type="dcterms:W3CDTF">2021-10-01T19:05:00Z</dcterms:created>
  <dcterms:modified xsi:type="dcterms:W3CDTF">2021-10-01T19:11:00Z</dcterms:modified>
</cp:coreProperties>
</file>